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E69D4" w14:textId="01F1176C" w:rsidR="004131F9" w:rsidRDefault="009B2E37" w:rsidP="001315CC">
      <w:pPr>
        <w:tabs>
          <w:tab w:val="left" w:pos="1005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‘</w:t>
      </w:r>
      <w:r w:rsidR="001315CC">
        <w:rPr>
          <w:noProof/>
        </w:rPr>
        <w:drawing>
          <wp:inline distT="0" distB="0" distL="0" distR="0" wp14:anchorId="395F3B33" wp14:editId="156EE7F9">
            <wp:extent cx="2771775" cy="663783"/>
            <wp:effectExtent l="0" t="0" r="0" b="3175"/>
            <wp:docPr id="1" name="Picture 1" descr="Al-Anon Online St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-Anon Online Stor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703" cy="67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E9313" w14:textId="77777777" w:rsidR="004131F9" w:rsidRDefault="004131F9" w:rsidP="004131F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L-ANON INFORMATION SERVICE (AIS) EDMONTON</w:t>
      </w:r>
    </w:p>
    <w:p w14:paraId="67DD2E6B" w14:textId="21D62048" w:rsidR="004131F9" w:rsidRDefault="004131F9" w:rsidP="004131F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ELEPHONE ANSWERING SERVICE (TAS) ROSTER</w:t>
      </w:r>
    </w:p>
    <w:p w14:paraId="2B4ABC01" w14:textId="24B4860F" w:rsidR="004131F9" w:rsidRDefault="004107EC" w:rsidP="004131F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November 26, 2023 – February </w:t>
      </w:r>
      <w:r w:rsidR="009B2E37">
        <w:rPr>
          <w:b/>
          <w:bCs/>
          <w:sz w:val="28"/>
          <w:szCs w:val="28"/>
        </w:rPr>
        <w:t>24</w:t>
      </w:r>
      <w:r>
        <w:rPr>
          <w:b/>
          <w:bCs/>
          <w:sz w:val="28"/>
          <w:szCs w:val="28"/>
        </w:rPr>
        <w:t>, 2024</w:t>
      </w:r>
    </w:p>
    <w:tbl>
      <w:tblPr>
        <w:tblpPr w:leftFromText="180" w:rightFromText="180" w:bottomFromText="160" w:vertAnchor="text" w:tblpY="1"/>
        <w:tblOverlap w:val="never"/>
        <w:tblW w:w="137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799"/>
        <w:gridCol w:w="1221"/>
        <w:gridCol w:w="2253"/>
        <w:gridCol w:w="4445"/>
        <w:gridCol w:w="2081"/>
      </w:tblGrid>
      <w:tr w:rsidR="004131F9" w:rsidRPr="00173202" w14:paraId="53F11A82" w14:textId="77777777" w:rsidTr="004131F9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1B32E0" w14:textId="77777777" w:rsidR="004131F9" w:rsidRPr="00173202" w:rsidRDefault="004131F9" w:rsidP="00173202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173202">
              <w:rPr>
                <w:rFonts w:asciiTheme="minorHAnsi" w:hAnsiTheme="minorHAnsi" w:cstheme="minorHAnsi"/>
                <w:b/>
                <w:bCs/>
              </w:rPr>
              <w:t>Groups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7BA446" w14:textId="77777777" w:rsidR="004131F9" w:rsidRPr="00173202" w:rsidRDefault="004131F9" w:rsidP="00173202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173202">
              <w:rPr>
                <w:rFonts w:asciiTheme="minorHAnsi" w:hAnsiTheme="minorHAnsi" w:cstheme="minorHAnsi"/>
                <w:b/>
                <w:bCs/>
              </w:rPr>
              <w:t>Contact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59F6A8" w14:textId="77777777" w:rsidR="004131F9" w:rsidRPr="00173202" w:rsidRDefault="004131F9" w:rsidP="00173202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173202">
              <w:rPr>
                <w:rFonts w:asciiTheme="minorHAnsi" w:hAnsiTheme="minorHAnsi" w:cstheme="minorHAnsi"/>
                <w:b/>
                <w:bCs/>
              </w:rPr>
              <w:t>Phone #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587415" w14:textId="77777777" w:rsidR="004131F9" w:rsidRPr="00173202" w:rsidRDefault="004131F9" w:rsidP="00173202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173202">
              <w:rPr>
                <w:rFonts w:asciiTheme="minorHAnsi" w:hAnsiTheme="minorHAnsi" w:cstheme="minorHAnsi"/>
                <w:b/>
                <w:bCs/>
              </w:rPr>
              <w:t>Email Address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6A1694" w14:textId="77777777" w:rsidR="004131F9" w:rsidRPr="00173202" w:rsidRDefault="004131F9" w:rsidP="00173202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</w:rPr>
            </w:pPr>
            <w:r w:rsidRPr="00173202">
              <w:rPr>
                <w:rFonts w:asciiTheme="minorHAnsi" w:hAnsiTheme="minorHAnsi" w:cstheme="minorHAnsi"/>
                <w:b/>
                <w:bCs/>
              </w:rPr>
              <w:t>Coverage Dates</w:t>
            </w:r>
          </w:p>
        </w:tc>
      </w:tr>
      <w:tr w:rsidR="004131F9" w14:paraId="54DB754A" w14:textId="77777777" w:rsidTr="004131F9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92D90C" w14:textId="6704B87C" w:rsidR="004131F9" w:rsidRPr="004107EC" w:rsidRDefault="005467BC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Circle of Hope (Sherwood Park)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9D89D0" w14:textId="52ACAADD" w:rsidR="004131F9" w:rsidRDefault="005467BC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on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CABFC" w14:textId="0E862B67" w:rsidR="004131F9" w:rsidRDefault="004131F9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780-</w:t>
            </w:r>
            <w:r w:rsidR="005467BC">
              <w:rPr>
                <w:rFonts w:cstheme="minorHAnsi"/>
                <w:bCs/>
              </w:rPr>
              <w:t>940-8846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1E9798" w14:textId="4B2255BD" w:rsidR="00D4761D" w:rsidRPr="00D4761D" w:rsidRDefault="00000000">
            <w:pPr>
              <w:spacing w:after="0" w:line="240" w:lineRule="auto"/>
            </w:pPr>
            <w:hyperlink r:id="rId5" w:history="1">
              <w:r w:rsidR="005467BC" w:rsidRPr="00F520F9">
                <w:rPr>
                  <w:rStyle w:val="Hyperlink"/>
                </w:rPr>
                <w:t>dmbcontract@gmail.com</w:t>
              </w:r>
            </w:hyperlink>
            <w:r w:rsidR="005467BC">
              <w:t xml:space="preserve"> 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AA9323" w14:textId="1470EE68" w:rsidR="008E47FD" w:rsidRDefault="004107EC" w:rsidP="00115B67">
            <w:pPr>
              <w:tabs>
                <w:tab w:val="right" w:pos="1865"/>
              </w:tabs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November 26 – December 2</w:t>
            </w:r>
          </w:p>
        </w:tc>
      </w:tr>
      <w:tr w:rsidR="004131F9" w14:paraId="1A0212C6" w14:textId="77777777" w:rsidTr="004131F9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2F6DFB" w14:textId="77777777" w:rsidR="004131F9" w:rsidRPr="004107EC" w:rsidRDefault="004131F9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Fort Saskatchewan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9ADE58" w14:textId="77777777" w:rsidR="004131F9" w:rsidRDefault="004131F9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arrie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50BD9A" w14:textId="06ABBE4C" w:rsidR="004131F9" w:rsidRDefault="004131F9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780-777-1809  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866914" w14:textId="77777777" w:rsidR="004131F9" w:rsidRDefault="00000000">
            <w:pPr>
              <w:spacing w:after="0" w:line="240" w:lineRule="auto"/>
              <w:rPr>
                <w:rFonts w:cstheme="minorHAnsi"/>
                <w:shd w:val="clear" w:color="auto" w:fill="FFFFFF"/>
              </w:rPr>
            </w:pPr>
            <w:hyperlink r:id="rId6" w:history="1">
              <w:r w:rsidR="004131F9">
                <w:rPr>
                  <w:rStyle w:val="Hyperlink"/>
                  <w:rFonts w:cstheme="minorHAnsi"/>
                  <w:shd w:val="clear" w:color="auto" w:fill="FFFFFF"/>
                </w:rPr>
                <w:t>babyhrycyk@gmail.com</w:t>
              </w:r>
            </w:hyperlink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79FD95" w14:textId="1F8E7550" w:rsidR="004131F9" w:rsidRDefault="004107EC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ecember 3 - 9</w:t>
            </w:r>
          </w:p>
        </w:tc>
      </w:tr>
      <w:tr w:rsidR="004131F9" w14:paraId="0AFEBDD1" w14:textId="77777777" w:rsidTr="004131F9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970102" w14:textId="77777777" w:rsidR="004131F9" w:rsidRPr="004107EC" w:rsidRDefault="004131F9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Gold Bar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E83B8" w14:textId="77777777" w:rsidR="004131F9" w:rsidRDefault="004131F9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Jan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DFE317" w14:textId="01BC961E" w:rsidR="004131F9" w:rsidRDefault="004131F9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780-464-7924  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17BA80" w14:textId="77777777" w:rsidR="004131F9" w:rsidRDefault="00000000">
            <w:pPr>
              <w:spacing w:after="0" w:line="240" w:lineRule="auto"/>
              <w:rPr>
                <w:rFonts w:cstheme="minorHAnsi"/>
                <w:shd w:val="clear" w:color="auto" w:fill="FFFFFF"/>
              </w:rPr>
            </w:pPr>
            <w:hyperlink r:id="rId7" w:history="1">
              <w:r w:rsidR="004131F9">
                <w:rPr>
                  <w:rStyle w:val="Hyperlink"/>
                  <w:rFonts w:cstheme="minorHAnsi"/>
                  <w:shd w:val="clear" w:color="auto" w:fill="FFFFFF"/>
                </w:rPr>
                <w:t>pjkeller@telus.net</w:t>
              </w:r>
            </w:hyperlink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5AB5D7" w14:textId="432201DF" w:rsidR="004131F9" w:rsidRDefault="004107EC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ecember 10 - 16</w:t>
            </w:r>
          </w:p>
        </w:tc>
      </w:tr>
      <w:tr w:rsidR="004131F9" w14:paraId="24F89653" w14:textId="77777777" w:rsidTr="004131F9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C4C40E" w14:textId="2503AFBF" w:rsidR="004131F9" w:rsidRPr="004107EC" w:rsidRDefault="005467BC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Oasis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A231B7" w14:textId="094CA2AA" w:rsidR="004131F9" w:rsidRDefault="005467BC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Anke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5A1126" w14:textId="10F7E2F4" w:rsidR="004131F9" w:rsidRDefault="004131F9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780</w:t>
            </w:r>
            <w:r w:rsidR="005467BC">
              <w:rPr>
                <w:rFonts w:cstheme="minorHAnsi"/>
                <w:bCs/>
              </w:rPr>
              <w:t>-264-4432</w:t>
            </w:r>
            <w:r>
              <w:rPr>
                <w:rFonts w:cstheme="minorHAnsi"/>
                <w:bCs/>
              </w:rPr>
              <w:t xml:space="preserve">  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50A636" w14:textId="663040A2" w:rsidR="004131F9" w:rsidRDefault="00000000">
            <w:pPr>
              <w:spacing w:after="0" w:line="240" w:lineRule="auto"/>
              <w:rPr>
                <w:rFonts w:cstheme="minorBidi"/>
              </w:rPr>
            </w:pPr>
            <w:hyperlink r:id="rId8" w:history="1">
              <w:r w:rsidR="005467BC" w:rsidRPr="00F520F9">
                <w:rPr>
                  <w:rStyle w:val="Hyperlink"/>
                </w:rPr>
                <w:t>anke.eastwood@gmail.com</w:t>
              </w:r>
            </w:hyperlink>
            <w:r w:rsidR="005467BC">
              <w:t xml:space="preserve"> 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05436D" w14:textId="7941D9BB" w:rsidR="004131F9" w:rsidRDefault="004107EC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ecember 17 - 23</w:t>
            </w:r>
          </w:p>
        </w:tc>
      </w:tr>
      <w:tr w:rsidR="004131F9" w14:paraId="3DFEA598" w14:textId="77777777" w:rsidTr="004131F9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ABACF1" w14:textId="77777777" w:rsidR="004131F9" w:rsidRPr="004107EC" w:rsidRDefault="004131F9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St. Albert Tuesday Night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167BA2" w14:textId="77777777" w:rsidR="004131F9" w:rsidRDefault="004131F9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Heather B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91C6DA" w14:textId="139821DE" w:rsidR="004131F9" w:rsidRDefault="004131F9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</w:rPr>
              <w:t xml:space="preserve">780-721-6004  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865A3B" w14:textId="77777777" w:rsidR="004131F9" w:rsidRDefault="00000000">
            <w:pPr>
              <w:spacing w:after="0" w:line="240" w:lineRule="auto"/>
              <w:rPr>
                <w:rFonts w:cstheme="minorBidi"/>
              </w:rPr>
            </w:pPr>
            <w:hyperlink r:id="rId9" w:history="1">
              <w:r w:rsidR="004131F9">
                <w:rPr>
                  <w:rStyle w:val="Hyperlink"/>
                  <w:rFonts w:cstheme="minorHAnsi"/>
                </w:rPr>
                <w:t>h</w:t>
              </w:r>
              <w:r w:rsidR="004131F9">
                <w:rPr>
                  <w:rStyle w:val="Hyperlink"/>
                </w:rPr>
                <w:t>eatherbracken.hhp@gmail.com</w:t>
              </w:r>
            </w:hyperlink>
            <w:r w:rsidR="004131F9">
              <w:t xml:space="preserve">  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407CC0" w14:textId="36949F7A" w:rsidR="004131F9" w:rsidRDefault="004107EC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ecember 24 - 30</w:t>
            </w:r>
          </w:p>
        </w:tc>
      </w:tr>
      <w:tr w:rsidR="004131F9" w14:paraId="2B5FBDD7" w14:textId="77777777" w:rsidTr="004131F9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239BDF" w14:textId="2CCB1AE7" w:rsidR="004131F9" w:rsidRPr="004107EC" w:rsidRDefault="004131F9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Strength and Hope</w:t>
            </w:r>
            <w:r w:rsidR="00264D12" w:rsidRPr="004107EC">
              <w:rPr>
                <w:rFonts w:cstheme="minorHAnsi"/>
                <w:bCs/>
              </w:rPr>
              <w:t xml:space="preserve"> (Sherwood Park)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FAA2F" w14:textId="53C2452B" w:rsidR="004131F9" w:rsidRDefault="00131AE5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hris K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D07D66" w14:textId="60AE8E4B" w:rsidR="004131F9" w:rsidRDefault="00E628F2">
            <w:pPr>
              <w:spacing w:after="0" w:line="240" w:lineRule="auto"/>
              <w:rPr>
                <w:rFonts w:cstheme="minorHAnsi"/>
              </w:rPr>
            </w:pPr>
            <w:r>
              <w:t>780-558-3593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67B854" w14:textId="465CDFC8" w:rsidR="004131F9" w:rsidRDefault="00000000">
            <w:pPr>
              <w:spacing w:after="0" w:line="240" w:lineRule="auto"/>
              <w:rPr>
                <w:rFonts w:cstheme="minorBidi"/>
              </w:rPr>
            </w:pPr>
            <w:hyperlink r:id="rId10" w:history="1">
              <w:r w:rsidR="0024460E" w:rsidRPr="00E44031">
                <w:rPr>
                  <w:rStyle w:val="Hyperlink"/>
                </w:rPr>
                <w:t>Kanakc89@hotmail.com</w:t>
              </w:r>
            </w:hyperlink>
            <w:r w:rsidR="004C7A8E">
              <w:t xml:space="preserve"> 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17352D" w14:textId="73253095" w:rsidR="004131F9" w:rsidRDefault="004107EC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ecember 31 – January 6</w:t>
            </w:r>
          </w:p>
        </w:tc>
      </w:tr>
      <w:tr w:rsidR="004131F9" w14:paraId="6200458E" w14:textId="77777777" w:rsidTr="004131F9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02A751" w14:textId="77777777" w:rsidR="004131F9" w:rsidRPr="004107EC" w:rsidRDefault="004131F9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You Count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98978" w14:textId="13292E98" w:rsidR="004131F9" w:rsidRDefault="00E95753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Betty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7B9F88" w14:textId="62E0F459" w:rsidR="004131F9" w:rsidRPr="0056286B" w:rsidRDefault="0056286B">
            <w:pPr>
              <w:spacing w:after="0" w:line="240" w:lineRule="auto"/>
              <w:rPr>
                <w:rFonts w:asciiTheme="minorHAnsi" w:hAnsiTheme="minorHAnsi" w:cstheme="minorHAnsi"/>
              </w:rPr>
            </w:pPr>
            <w:r w:rsidRPr="0056286B">
              <w:rPr>
                <w:rFonts w:asciiTheme="minorHAnsi" w:hAnsiTheme="minorHAnsi" w:cstheme="minorHAnsi"/>
                <w:color w:val="222222"/>
                <w:shd w:val="clear" w:color="auto" w:fill="FFFFFF"/>
              </w:rPr>
              <w:t>780-868-3888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A3DD33" w14:textId="021FCA11" w:rsidR="004131F9" w:rsidRDefault="00000000">
            <w:pPr>
              <w:spacing w:after="0" w:line="240" w:lineRule="auto"/>
            </w:pPr>
            <w:hyperlink r:id="rId11" w:history="1">
              <w:r w:rsidR="00E95753" w:rsidRPr="003566B7">
                <w:rPr>
                  <w:rStyle w:val="Hyperlink"/>
                </w:rPr>
                <w:t>btgrynoch@gmail.com</w:t>
              </w:r>
            </w:hyperlink>
            <w:r w:rsidR="00E95753">
              <w:t xml:space="preserve"> 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69E196" w14:textId="1FE5F3E2" w:rsidR="004131F9" w:rsidRDefault="004107EC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January 7 - 13</w:t>
            </w:r>
          </w:p>
        </w:tc>
      </w:tr>
      <w:tr w:rsidR="004131F9" w14:paraId="2491F535" w14:textId="77777777" w:rsidTr="004131F9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794169" w14:textId="77777777" w:rsidR="004131F9" w:rsidRPr="004107EC" w:rsidRDefault="004131F9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Reaching Out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CF3768" w14:textId="4A63D24F" w:rsidR="004131F9" w:rsidRDefault="00781D2E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ark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8D5798" w14:textId="34C3F8A5" w:rsidR="004131F9" w:rsidRDefault="004131F9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780-918-9817  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660849" w14:textId="16FA3C2C" w:rsidR="00781D2E" w:rsidRDefault="00000000">
            <w:pPr>
              <w:spacing w:after="0" w:line="240" w:lineRule="auto"/>
              <w:rPr>
                <w:rFonts w:cstheme="minorBidi"/>
              </w:rPr>
            </w:pPr>
            <w:hyperlink r:id="rId12" w:history="1">
              <w:r w:rsidR="003475A7" w:rsidRPr="007335A2">
                <w:rPr>
                  <w:rStyle w:val="Hyperlink"/>
                </w:rPr>
                <w:t>ilkewfamily@shaw.ca</w:t>
              </w:r>
            </w:hyperlink>
            <w:r w:rsidR="003475A7">
              <w:t xml:space="preserve"> 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58967D" w14:textId="3E15FB8E" w:rsidR="004131F9" w:rsidRDefault="004107EC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January 14 -20</w:t>
            </w:r>
          </w:p>
        </w:tc>
      </w:tr>
      <w:tr w:rsidR="004131F9" w14:paraId="751C27D5" w14:textId="77777777" w:rsidTr="004131F9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78BACA" w14:textId="77777777" w:rsidR="004131F9" w:rsidRPr="004107EC" w:rsidRDefault="004131F9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After the Weekend (St. Albert)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A28444" w14:textId="2FD32B9C" w:rsidR="004131F9" w:rsidRDefault="004131F9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Evelyn S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8F6FA" w14:textId="43338002" w:rsidR="004131F9" w:rsidRDefault="00264D12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780-962-3608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E7993A" w14:textId="07811C6F" w:rsidR="004131F9" w:rsidRDefault="00000000">
            <w:pPr>
              <w:spacing w:after="0" w:line="240" w:lineRule="auto"/>
              <w:rPr>
                <w:rFonts w:cstheme="minorBidi"/>
              </w:rPr>
            </w:pPr>
            <w:hyperlink r:id="rId13" w:history="1">
              <w:r w:rsidR="00173202" w:rsidRPr="00022B4C">
                <w:rPr>
                  <w:rStyle w:val="Hyperlink"/>
                </w:rPr>
                <w:t>em</w:t>
              </w:r>
              <w:r w:rsidR="00173202" w:rsidRPr="00022B4C">
                <w:rPr>
                  <w:rStyle w:val="Hyperlink"/>
                  <w:rFonts w:cstheme="minorBidi"/>
                </w:rPr>
                <w:t>smith570@gmail.com</w:t>
              </w:r>
            </w:hyperlink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EE400D" w14:textId="71C79414" w:rsidR="004131F9" w:rsidRDefault="004107EC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January 21 - 27</w:t>
            </w:r>
          </w:p>
        </w:tc>
      </w:tr>
      <w:tr w:rsidR="004131F9" w14:paraId="17E4FD0D" w14:textId="77777777" w:rsidTr="004131F9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3112E9" w14:textId="77777777" w:rsidR="004131F9" w:rsidRPr="004107EC" w:rsidRDefault="004131F9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Friendship AFG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AF4A49" w14:textId="77777777" w:rsidR="004131F9" w:rsidRDefault="004131F9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Bruce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C1C3F6" w14:textId="1953C316" w:rsidR="004131F9" w:rsidRDefault="004131F9">
            <w:pPr>
              <w:spacing w:after="0" w:line="240" w:lineRule="auto"/>
              <w:rPr>
                <w:rFonts w:cstheme="minorHAnsi"/>
                <w:shd w:val="clear" w:color="auto" w:fill="FFFFFF"/>
              </w:rPr>
            </w:pPr>
            <w:r>
              <w:rPr>
                <w:rFonts w:cstheme="minorHAnsi"/>
                <w:bCs/>
              </w:rPr>
              <w:t xml:space="preserve">780-352-6483  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878E82" w14:textId="77777777" w:rsidR="004131F9" w:rsidRDefault="00000000">
            <w:pPr>
              <w:spacing w:after="0" w:line="240" w:lineRule="auto"/>
              <w:rPr>
                <w:rFonts w:cstheme="minorBidi"/>
              </w:rPr>
            </w:pPr>
            <w:hyperlink r:id="rId14" w:history="1">
              <w:r w:rsidR="004131F9">
                <w:rPr>
                  <w:rStyle w:val="Hyperlink"/>
                  <w:rFonts w:cstheme="minorHAnsi"/>
                  <w:shd w:val="clear" w:color="auto" w:fill="FFFFFF"/>
                </w:rPr>
                <w:t>b_a_f@telus.net</w:t>
              </w:r>
            </w:hyperlink>
            <w:r w:rsidR="004131F9">
              <w:rPr>
                <w:rFonts w:cstheme="minorHAnsi"/>
                <w:shd w:val="clear" w:color="auto" w:fill="FFFFFF"/>
              </w:rPr>
              <w:t xml:space="preserve">  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72D868" w14:textId="26127DB6" w:rsidR="004131F9" w:rsidRDefault="004107EC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January 28 – February 3</w:t>
            </w:r>
          </w:p>
        </w:tc>
      </w:tr>
      <w:tr w:rsidR="00173202" w14:paraId="508EC5DA" w14:textId="77777777" w:rsidTr="004131F9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CCAB85" w14:textId="1868D892" w:rsidR="00173202" w:rsidRPr="004107EC" w:rsidRDefault="00173202" w:rsidP="00173202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Before the Weekend (St. Albert)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DCF851" w14:textId="5461F365" w:rsidR="00173202" w:rsidRDefault="00173202" w:rsidP="00173202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andy B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2EFD97" w14:textId="41D3F643" w:rsidR="00173202" w:rsidRDefault="00173202" w:rsidP="00173202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780-405-5031   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C34C3E" w14:textId="5526D564" w:rsidR="00173202" w:rsidRDefault="00000000" w:rsidP="00173202">
            <w:pPr>
              <w:spacing w:after="0" w:line="240" w:lineRule="auto"/>
              <w:rPr>
                <w:rFonts w:cstheme="minorBidi"/>
              </w:rPr>
            </w:pPr>
            <w:hyperlink r:id="rId15" w:history="1">
              <w:r w:rsidR="00173202">
                <w:rPr>
                  <w:rStyle w:val="Hyperlink"/>
                </w:rPr>
                <w:t>candyb@telusplanet.net</w:t>
              </w:r>
            </w:hyperlink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50BDD1" w14:textId="2F1B0A8D" w:rsidR="00173202" w:rsidRDefault="004107EC" w:rsidP="00173202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ebruary 4 - 10</w:t>
            </w:r>
            <w:r w:rsidR="00B06734">
              <w:rPr>
                <w:rFonts w:cstheme="minorHAnsi"/>
                <w:bCs/>
              </w:rPr>
              <w:t xml:space="preserve"> </w:t>
            </w:r>
          </w:p>
        </w:tc>
      </w:tr>
      <w:tr w:rsidR="00173202" w14:paraId="2357B0A7" w14:textId="77777777" w:rsidTr="00173202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492E9D" w14:textId="25FEE19A" w:rsidR="00173202" w:rsidRPr="004107EC" w:rsidRDefault="00173202" w:rsidP="00173202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One Day at a Time (St. Albert)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8DFE85" w14:textId="1C9F6F21" w:rsidR="00173202" w:rsidRDefault="00173202" w:rsidP="00173202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Sherry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6A2B13" w14:textId="2F20249E" w:rsidR="00173202" w:rsidRDefault="00173202" w:rsidP="00173202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780-995-8002  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37449" w14:textId="19AD53A9" w:rsidR="00173202" w:rsidRDefault="00000000" w:rsidP="00173202">
            <w:pPr>
              <w:spacing w:after="0" w:line="240" w:lineRule="auto"/>
              <w:rPr>
                <w:rFonts w:cstheme="minorBidi"/>
              </w:rPr>
            </w:pPr>
            <w:hyperlink r:id="rId16" w:history="1">
              <w:r w:rsidR="00173202">
                <w:rPr>
                  <w:rStyle w:val="Hyperlink"/>
                </w:rPr>
                <w:t>sherrymbanks@icloud.com</w:t>
              </w:r>
            </w:hyperlink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90DC13" w14:textId="54C94B71" w:rsidR="00173202" w:rsidRDefault="004107EC" w:rsidP="00173202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ebruary 11 - 17</w:t>
            </w:r>
          </w:p>
        </w:tc>
      </w:tr>
      <w:tr w:rsidR="00173202" w14:paraId="30D67403" w14:textId="77777777" w:rsidTr="00173202"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0B1EF" w14:textId="4DF3FA81" w:rsidR="00173202" w:rsidRPr="004107EC" w:rsidRDefault="00173202" w:rsidP="00173202">
            <w:pPr>
              <w:spacing w:after="0" w:line="240" w:lineRule="auto"/>
              <w:rPr>
                <w:rFonts w:cstheme="minorHAnsi"/>
                <w:bCs/>
              </w:rPr>
            </w:pPr>
            <w:r w:rsidRPr="004107EC">
              <w:rPr>
                <w:rFonts w:cstheme="minorHAnsi"/>
                <w:bCs/>
              </w:rPr>
              <w:t>Step by Step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5711A9" w14:textId="7A84DB29" w:rsidR="00173202" w:rsidRDefault="00173202" w:rsidP="00173202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aggie R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4D79B5" w14:textId="4EED24C5" w:rsidR="00173202" w:rsidRDefault="00173202" w:rsidP="00173202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403-741-9841</w:t>
            </w: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2CB26" w14:textId="49A70921" w:rsidR="00173202" w:rsidRDefault="00000000" w:rsidP="00173202">
            <w:pPr>
              <w:spacing w:after="0" w:line="240" w:lineRule="auto"/>
              <w:rPr>
                <w:rFonts w:cstheme="minorBidi"/>
              </w:rPr>
            </w:pPr>
            <w:hyperlink r:id="rId17" w:history="1">
              <w:r w:rsidR="00173202" w:rsidRPr="00E25409">
                <w:rPr>
                  <w:rStyle w:val="Hyperlink"/>
                </w:rPr>
                <w:t>raemer.maggie@gmail.com</w:t>
              </w:r>
            </w:hyperlink>
            <w:r w:rsidR="00173202">
              <w:t xml:space="preserve"> 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786C11" w14:textId="4661EA04" w:rsidR="00173202" w:rsidRDefault="004107EC" w:rsidP="00173202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ebruary 18 - 24</w:t>
            </w:r>
          </w:p>
        </w:tc>
      </w:tr>
    </w:tbl>
    <w:p w14:paraId="2E2D5488" w14:textId="77777777" w:rsidR="004131F9" w:rsidRDefault="004131F9" w:rsidP="004131F9">
      <w:pPr>
        <w:rPr>
          <w:rFonts w:asciiTheme="minorHAnsi" w:hAnsiTheme="minorHAnsi" w:cstheme="minorBidi"/>
          <w:b/>
          <w:bCs/>
          <w:sz w:val="24"/>
          <w:szCs w:val="24"/>
          <w:lang w:eastAsia="en-US"/>
        </w:rPr>
      </w:pPr>
    </w:p>
    <w:p w14:paraId="1C10BD26" w14:textId="77777777" w:rsidR="004131F9" w:rsidRDefault="004131F9" w:rsidP="004131F9">
      <w:pPr>
        <w:rPr>
          <w:b/>
          <w:bCs/>
          <w:sz w:val="24"/>
          <w:szCs w:val="24"/>
        </w:rPr>
      </w:pPr>
    </w:p>
    <w:p w14:paraId="4935292E" w14:textId="6453A801" w:rsidR="004131F9" w:rsidRDefault="004131F9" w:rsidP="004131F9">
      <w:pPr>
        <w:jc w:val="center"/>
        <w:rPr>
          <w:b/>
          <w:bCs/>
          <w:sz w:val="24"/>
          <w:szCs w:val="24"/>
        </w:rPr>
      </w:pPr>
    </w:p>
    <w:p w14:paraId="1779A367" w14:textId="4E67C9AA" w:rsidR="004131F9" w:rsidRDefault="004131F9" w:rsidP="0024460E">
      <w:pPr>
        <w:tabs>
          <w:tab w:val="left" w:pos="4005"/>
          <w:tab w:val="center" w:pos="7200"/>
        </w:tabs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pon roster expiration, please shred the list.</w:t>
      </w:r>
    </w:p>
    <w:p w14:paraId="307E6A28" w14:textId="77777777" w:rsidR="004131F9" w:rsidRDefault="004131F9" w:rsidP="004131F9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ny questions, concerns, suggestions, feedback, </w:t>
      </w:r>
    </w:p>
    <w:p w14:paraId="7CBB3BCC" w14:textId="77777777" w:rsidR="004131F9" w:rsidRDefault="004131F9" w:rsidP="004131F9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lease contact the AIS Edmonton TAS Coordinator,</w:t>
      </w:r>
    </w:p>
    <w:p w14:paraId="35F1F4F3" w14:textId="673CAEFA" w:rsidR="004131F9" w:rsidRDefault="00392AC2" w:rsidP="004131F9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John Hearn, </w:t>
      </w:r>
      <w:hyperlink r:id="rId18" w:history="1">
        <w:r w:rsidRPr="00E25409">
          <w:rPr>
            <w:rStyle w:val="Hyperlink"/>
            <w:b/>
            <w:bCs/>
            <w:sz w:val="24"/>
            <w:szCs w:val="24"/>
          </w:rPr>
          <w:t>sahgrep@gmail.com</w:t>
        </w:r>
      </w:hyperlink>
      <w:r>
        <w:rPr>
          <w:b/>
          <w:bCs/>
          <w:sz w:val="24"/>
          <w:szCs w:val="24"/>
        </w:rPr>
        <w:t xml:space="preserve">  780-860-7284</w:t>
      </w:r>
    </w:p>
    <w:p w14:paraId="53232478" w14:textId="786127AB" w:rsidR="004131F9" w:rsidRPr="008E47FD" w:rsidRDefault="004131F9" w:rsidP="008E47F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highlight w:val="yellow"/>
        </w:rPr>
        <w:t>IF YOUR CONCERN IS TIME SENSITIVE– PLEASE PHONE</w:t>
      </w:r>
    </w:p>
    <w:p w14:paraId="2421443E" w14:textId="21F60831" w:rsidR="009B026D" w:rsidRPr="00083590" w:rsidRDefault="009B026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ank you for your continuing gift of service!</w:t>
      </w:r>
    </w:p>
    <w:sectPr w:rsidR="009B026D" w:rsidRPr="00083590" w:rsidSect="00FC6F1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2NDA0MzIxNTQxMrFU0lEKTi0uzszPAykwrAUAoKnKRCwAAAA="/>
  </w:docVars>
  <w:rsids>
    <w:rsidRoot w:val="001348B7"/>
    <w:rsid w:val="000264F3"/>
    <w:rsid w:val="00026732"/>
    <w:rsid w:val="0004065A"/>
    <w:rsid w:val="00045810"/>
    <w:rsid w:val="00054B37"/>
    <w:rsid w:val="00054C34"/>
    <w:rsid w:val="000617DC"/>
    <w:rsid w:val="00081BD4"/>
    <w:rsid w:val="00083590"/>
    <w:rsid w:val="000A4287"/>
    <w:rsid w:val="000B6DD0"/>
    <w:rsid w:val="000C798D"/>
    <w:rsid w:val="000D3950"/>
    <w:rsid w:val="000F487D"/>
    <w:rsid w:val="00115B67"/>
    <w:rsid w:val="00122A35"/>
    <w:rsid w:val="00127430"/>
    <w:rsid w:val="001315CC"/>
    <w:rsid w:val="00131AE5"/>
    <w:rsid w:val="001348B7"/>
    <w:rsid w:val="00136212"/>
    <w:rsid w:val="00137CC3"/>
    <w:rsid w:val="0014218E"/>
    <w:rsid w:val="00164EDB"/>
    <w:rsid w:val="001652F3"/>
    <w:rsid w:val="001716EE"/>
    <w:rsid w:val="00173202"/>
    <w:rsid w:val="001815E7"/>
    <w:rsid w:val="0021722B"/>
    <w:rsid w:val="00234F46"/>
    <w:rsid w:val="00236EE9"/>
    <w:rsid w:val="0024460E"/>
    <w:rsid w:val="0025067D"/>
    <w:rsid w:val="002544D1"/>
    <w:rsid w:val="00264D12"/>
    <w:rsid w:val="0028426D"/>
    <w:rsid w:val="002A433E"/>
    <w:rsid w:val="002A7B7B"/>
    <w:rsid w:val="002C2C45"/>
    <w:rsid w:val="003427F4"/>
    <w:rsid w:val="003475A7"/>
    <w:rsid w:val="00375909"/>
    <w:rsid w:val="00384A70"/>
    <w:rsid w:val="00392AC2"/>
    <w:rsid w:val="00394F09"/>
    <w:rsid w:val="00401E96"/>
    <w:rsid w:val="004107EC"/>
    <w:rsid w:val="00411B91"/>
    <w:rsid w:val="004131F9"/>
    <w:rsid w:val="00427229"/>
    <w:rsid w:val="004809E5"/>
    <w:rsid w:val="00497AC9"/>
    <w:rsid w:val="004C3763"/>
    <w:rsid w:val="004C6948"/>
    <w:rsid w:val="004C7A8E"/>
    <w:rsid w:val="004E1C11"/>
    <w:rsid w:val="004E2734"/>
    <w:rsid w:val="00506D25"/>
    <w:rsid w:val="00535580"/>
    <w:rsid w:val="005467BC"/>
    <w:rsid w:val="00556EA2"/>
    <w:rsid w:val="0056286B"/>
    <w:rsid w:val="00584B9B"/>
    <w:rsid w:val="005B3463"/>
    <w:rsid w:val="005B3CD9"/>
    <w:rsid w:val="005C5FCA"/>
    <w:rsid w:val="005F535E"/>
    <w:rsid w:val="00620737"/>
    <w:rsid w:val="00647F0E"/>
    <w:rsid w:val="00674218"/>
    <w:rsid w:val="0067627F"/>
    <w:rsid w:val="006877DE"/>
    <w:rsid w:val="006A098C"/>
    <w:rsid w:val="006F72B0"/>
    <w:rsid w:val="00715AA2"/>
    <w:rsid w:val="007170C3"/>
    <w:rsid w:val="00726370"/>
    <w:rsid w:val="007316B1"/>
    <w:rsid w:val="00756F44"/>
    <w:rsid w:val="0076273B"/>
    <w:rsid w:val="00781D2E"/>
    <w:rsid w:val="007B23AD"/>
    <w:rsid w:val="007F5B8F"/>
    <w:rsid w:val="00803F31"/>
    <w:rsid w:val="00804B39"/>
    <w:rsid w:val="008214BC"/>
    <w:rsid w:val="00843EE0"/>
    <w:rsid w:val="008951BD"/>
    <w:rsid w:val="00895BBD"/>
    <w:rsid w:val="008C11E7"/>
    <w:rsid w:val="008E47FD"/>
    <w:rsid w:val="008E6AA2"/>
    <w:rsid w:val="008F0A6A"/>
    <w:rsid w:val="008F2FB8"/>
    <w:rsid w:val="00900510"/>
    <w:rsid w:val="00932781"/>
    <w:rsid w:val="00961678"/>
    <w:rsid w:val="00982363"/>
    <w:rsid w:val="009951F3"/>
    <w:rsid w:val="009A1E27"/>
    <w:rsid w:val="009B026D"/>
    <w:rsid w:val="009B2E37"/>
    <w:rsid w:val="009B561D"/>
    <w:rsid w:val="00A16181"/>
    <w:rsid w:val="00A32FAA"/>
    <w:rsid w:val="00AA2CC1"/>
    <w:rsid w:val="00AA30EC"/>
    <w:rsid w:val="00AB0D79"/>
    <w:rsid w:val="00AB2E3C"/>
    <w:rsid w:val="00AE7F46"/>
    <w:rsid w:val="00AF37DC"/>
    <w:rsid w:val="00B06734"/>
    <w:rsid w:val="00B47DCF"/>
    <w:rsid w:val="00B51F52"/>
    <w:rsid w:val="00B57C8A"/>
    <w:rsid w:val="00B64DFC"/>
    <w:rsid w:val="00B65F77"/>
    <w:rsid w:val="00BC211F"/>
    <w:rsid w:val="00BD58C4"/>
    <w:rsid w:val="00BD5A94"/>
    <w:rsid w:val="00C37CE9"/>
    <w:rsid w:val="00C52AD0"/>
    <w:rsid w:val="00C67DBD"/>
    <w:rsid w:val="00C84EBD"/>
    <w:rsid w:val="00CA0EA9"/>
    <w:rsid w:val="00CD259B"/>
    <w:rsid w:val="00CD68B8"/>
    <w:rsid w:val="00CE0C2F"/>
    <w:rsid w:val="00CF0196"/>
    <w:rsid w:val="00D0633F"/>
    <w:rsid w:val="00D15DE8"/>
    <w:rsid w:val="00D16832"/>
    <w:rsid w:val="00D46FBE"/>
    <w:rsid w:val="00D47118"/>
    <w:rsid w:val="00D4761D"/>
    <w:rsid w:val="00D6352B"/>
    <w:rsid w:val="00D65C22"/>
    <w:rsid w:val="00D66AC9"/>
    <w:rsid w:val="00D8064D"/>
    <w:rsid w:val="00D81189"/>
    <w:rsid w:val="00D82438"/>
    <w:rsid w:val="00D871CB"/>
    <w:rsid w:val="00D90BA8"/>
    <w:rsid w:val="00DC3870"/>
    <w:rsid w:val="00DE2D43"/>
    <w:rsid w:val="00DE6E47"/>
    <w:rsid w:val="00E0121E"/>
    <w:rsid w:val="00E27EEA"/>
    <w:rsid w:val="00E34EDE"/>
    <w:rsid w:val="00E41A92"/>
    <w:rsid w:val="00E628F2"/>
    <w:rsid w:val="00E8027F"/>
    <w:rsid w:val="00E9570D"/>
    <w:rsid w:val="00E95753"/>
    <w:rsid w:val="00EC6959"/>
    <w:rsid w:val="00EF3867"/>
    <w:rsid w:val="00EF672C"/>
    <w:rsid w:val="00F135D5"/>
    <w:rsid w:val="00F23338"/>
    <w:rsid w:val="00F45F7E"/>
    <w:rsid w:val="00F754D6"/>
    <w:rsid w:val="00F832BD"/>
    <w:rsid w:val="00F91CF3"/>
    <w:rsid w:val="00F95A82"/>
    <w:rsid w:val="00FB5083"/>
    <w:rsid w:val="00FC6F18"/>
    <w:rsid w:val="00FD4CF8"/>
    <w:rsid w:val="00FE2DC8"/>
    <w:rsid w:val="00FE5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6894A1"/>
  <w15:docId w15:val="{BA9851E5-7AE6-4AF4-A899-A3F29C22A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6EE"/>
    <w:pPr>
      <w:spacing w:after="200" w:line="276" w:lineRule="auto"/>
    </w:pPr>
    <w:rPr>
      <w:rFonts w:cs="Calibri"/>
      <w:sz w:val="22"/>
      <w:szCs w:val="22"/>
      <w:lang w:val="en-CA" w:eastAsia="en-CA"/>
    </w:rPr>
  </w:style>
  <w:style w:type="paragraph" w:styleId="Heading3">
    <w:name w:val="heading 3"/>
    <w:basedOn w:val="Normal"/>
    <w:link w:val="Heading3Char"/>
    <w:uiPriority w:val="9"/>
    <w:qFormat/>
    <w:rsid w:val="00FC6F18"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1348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348B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674218"/>
    <w:rPr>
      <w:rFonts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uiPriority w:val="99"/>
    <w:rsid w:val="002544D1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CA" w:eastAsia="en-CA"/>
    </w:rPr>
  </w:style>
  <w:style w:type="character" w:styleId="Hyperlink">
    <w:name w:val="Hyperlink"/>
    <w:uiPriority w:val="99"/>
    <w:rsid w:val="00054B3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6AA2"/>
    <w:rPr>
      <w:color w:val="808080"/>
      <w:shd w:val="clear" w:color="auto" w:fill="E6E6E6"/>
    </w:rPr>
  </w:style>
  <w:style w:type="character" w:customStyle="1" w:styleId="gi">
    <w:name w:val="gi"/>
    <w:basedOn w:val="DefaultParagraphFont"/>
    <w:rsid w:val="00AB0D79"/>
  </w:style>
  <w:style w:type="character" w:customStyle="1" w:styleId="Heading3Char">
    <w:name w:val="Heading 3 Char"/>
    <w:basedOn w:val="DefaultParagraphFont"/>
    <w:link w:val="Heading3"/>
    <w:uiPriority w:val="9"/>
    <w:rsid w:val="00FC6F18"/>
    <w:rPr>
      <w:rFonts w:ascii="Times New Roman" w:hAnsi="Times New Roman"/>
      <w:b/>
      <w:bCs/>
      <w:sz w:val="27"/>
      <w:szCs w:val="27"/>
      <w:lang w:val="en-CA" w:eastAsia="en-CA"/>
    </w:rPr>
  </w:style>
  <w:style w:type="character" w:customStyle="1" w:styleId="gd">
    <w:name w:val="gd"/>
    <w:basedOn w:val="DefaultParagraphFont"/>
    <w:rsid w:val="00FC6F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10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8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1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91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91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918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918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918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8918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9186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918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658918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89186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89186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89186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89186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89186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89186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89186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8918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89186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8918630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89186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589186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589186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5891865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89186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891863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5891868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589186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589186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8918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1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1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91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91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918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8918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918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8918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918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918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658918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8918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89186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89186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89186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89186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89186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89186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89186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89186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89186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8918635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589186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589186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589186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891866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891864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58918674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5891866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5891868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65891865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65891867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70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18" Type="http://schemas.openxmlformats.org/officeDocument/2006/relationships/hyperlink" Target="about:blan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about:blank" TargetMode="External"/><Relationship Id="rId12" Type="http://schemas.openxmlformats.org/officeDocument/2006/relationships/hyperlink" Target="about:blank" TargetMode="External"/><Relationship Id="rId17" Type="http://schemas.openxmlformats.org/officeDocument/2006/relationships/hyperlink" Target="about:blank" TargetMode="External"/><Relationship Id="rId2" Type="http://schemas.openxmlformats.org/officeDocument/2006/relationships/settings" Target="settings.xml"/><Relationship Id="rId16" Type="http://schemas.openxmlformats.org/officeDocument/2006/relationships/hyperlink" Target="about:blank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about:blank" TargetMode="External"/><Relationship Id="rId11" Type="http://schemas.openxmlformats.org/officeDocument/2006/relationships/hyperlink" Target="about:blank" TargetMode="External"/><Relationship Id="rId5" Type="http://schemas.openxmlformats.org/officeDocument/2006/relationships/hyperlink" Target="about:blank" TargetMode="External"/><Relationship Id="rId15" Type="http://schemas.openxmlformats.org/officeDocument/2006/relationships/hyperlink" Target="about:blank" TargetMode="External"/><Relationship Id="rId10" Type="http://schemas.openxmlformats.org/officeDocument/2006/relationships/hyperlink" Target="about:blank" TargetMode="External"/><Relationship Id="rId19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core Master Builder Inc.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 Boyer</dc:creator>
  <cp:keywords/>
  <dc:description/>
  <cp:lastModifiedBy>John Hearn</cp:lastModifiedBy>
  <cp:revision>3</cp:revision>
  <cp:lastPrinted>2016-07-18T21:00:00Z</cp:lastPrinted>
  <dcterms:created xsi:type="dcterms:W3CDTF">2023-11-13T17:42:00Z</dcterms:created>
  <dcterms:modified xsi:type="dcterms:W3CDTF">2023-11-13T17:42:00Z</dcterms:modified>
</cp:coreProperties>
</file>